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FBA7B" w14:textId="77777777" w:rsidR="004A028C" w:rsidRPr="004A028C" w:rsidRDefault="004A028C" w:rsidP="004A02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A028C"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  <w:t>Ensemble</w:t>
      </w:r>
    </w:p>
    <w:p w14:paraId="2971E05E" w14:textId="77777777" w:rsidR="004A028C" w:rsidRPr="004A028C" w:rsidRDefault="004A028C" w:rsidP="004A028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No normalisation</w:t>
      </w:r>
    </w:p>
    <w:p w14:paraId="10B94E44" w14:textId="77777777" w:rsidR="004A028C" w:rsidRPr="004A028C" w:rsidRDefault="004A028C" w:rsidP="004A028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Polynomial order 3</w:t>
      </w:r>
    </w:p>
    <w:p w14:paraId="2FFC518F" w14:textId="77777777" w:rsidR="004A028C" w:rsidRPr="004A028C" w:rsidRDefault="004A028C" w:rsidP="004A028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Window size 101</w:t>
      </w:r>
    </w:p>
    <w:p w14:paraId="7DD1A008" w14:textId="049679DA" w:rsidR="004A028C" w:rsidRPr="004A028C" w:rsidRDefault="004A028C" w:rsidP="004A028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GB"/>
        </w:rPr>
        <w:drawing>
          <wp:inline distT="0" distB="0" distL="0" distR="0" wp14:anchorId="55D69BD4" wp14:editId="5853093E">
            <wp:extent cx="5730240" cy="2019300"/>
            <wp:effectExtent l="0" t="0" r="381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53EE0" w14:textId="32B5CF54" w:rsidR="004A028C" w:rsidRPr="004A028C" w:rsidRDefault="004A028C" w:rsidP="004A028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GB"/>
        </w:rPr>
        <w:drawing>
          <wp:inline distT="0" distB="0" distL="0" distR="0" wp14:anchorId="2524E889" wp14:editId="0F4705CA">
            <wp:extent cx="5730240" cy="2133600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A0DD5" w14:textId="79FDBC30" w:rsidR="004A028C" w:rsidRPr="004A028C" w:rsidRDefault="004A028C" w:rsidP="004A028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GB"/>
        </w:rPr>
        <w:drawing>
          <wp:inline distT="0" distB="0" distL="0" distR="0" wp14:anchorId="13F9A56A" wp14:editId="77A11709">
            <wp:extent cx="3634740" cy="1074420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1AB54" w14:textId="77777777" w:rsidR="004A028C" w:rsidRPr="004A028C" w:rsidRDefault="004A028C" w:rsidP="004A02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8C66E3C" w14:textId="77777777" w:rsidR="004A028C" w:rsidRPr="004A028C" w:rsidRDefault="004A028C" w:rsidP="004A02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A028C">
        <w:rPr>
          <w:rFonts w:ascii="Arial" w:eastAsia="Times New Roman" w:hAnsi="Arial" w:cs="Arial"/>
          <w:b/>
          <w:bCs/>
          <w:color w:val="000000"/>
          <w:u w:val="single"/>
          <w:lang w:eastAsia="en-GB"/>
        </w:rPr>
        <w:t>KNN</w:t>
      </w:r>
    </w:p>
    <w:p w14:paraId="1F7FE0E5" w14:textId="77777777" w:rsidR="004A028C" w:rsidRPr="004A028C" w:rsidRDefault="004A028C" w:rsidP="004A028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Normalised Data</w:t>
      </w:r>
    </w:p>
    <w:p w14:paraId="07E376A7" w14:textId="77777777" w:rsidR="004A028C" w:rsidRPr="004A028C" w:rsidRDefault="004A028C" w:rsidP="004A028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Polynomial order 3</w:t>
      </w:r>
    </w:p>
    <w:p w14:paraId="7054853F" w14:textId="40879651" w:rsidR="00317F88" w:rsidRPr="004A028C" w:rsidRDefault="004A028C" w:rsidP="00317F88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WIndow size 61</w:t>
      </w:r>
    </w:p>
    <w:p w14:paraId="3D491BE5" w14:textId="77777777" w:rsidR="004A028C" w:rsidRPr="004A028C" w:rsidRDefault="004A028C" w:rsidP="004A028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K =1</w:t>
      </w:r>
    </w:p>
    <w:p w14:paraId="38BFFB9B" w14:textId="77777777" w:rsidR="004A028C" w:rsidRPr="004A028C" w:rsidRDefault="004A028C" w:rsidP="004A028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color w:val="000000"/>
          <w:lang w:eastAsia="en-GB"/>
        </w:rPr>
        <w:t>Cosine distance</w:t>
      </w:r>
    </w:p>
    <w:p w14:paraId="382433DD" w14:textId="41ACBD52" w:rsidR="004A028C" w:rsidRPr="004A028C" w:rsidRDefault="004A028C" w:rsidP="004A028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4A028C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GB"/>
        </w:rPr>
        <w:drawing>
          <wp:inline distT="0" distB="0" distL="0" distR="0" wp14:anchorId="6B4B9E95" wp14:editId="5DAFF090">
            <wp:extent cx="3528060" cy="11049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139A1" w14:textId="77777777" w:rsidR="00E10DFC" w:rsidRPr="004A028C" w:rsidRDefault="00317F88" w:rsidP="004A028C"/>
    <w:sectPr w:rsidR="00E10DFC" w:rsidRPr="004A02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A1BD8"/>
    <w:multiLevelType w:val="multilevel"/>
    <w:tmpl w:val="E5BAC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2013A16"/>
    <w:multiLevelType w:val="multilevel"/>
    <w:tmpl w:val="1F08F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853277">
    <w:abstractNumId w:val="1"/>
  </w:num>
  <w:num w:numId="2" w16cid:durableId="1121537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TI0NDM1NjQ2szBU0lEKTi0uzszPAykwrAUAYrTJMiwAAAA="/>
  </w:docVars>
  <w:rsids>
    <w:rsidRoot w:val="004A028C"/>
    <w:rsid w:val="00317F88"/>
    <w:rsid w:val="004A028C"/>
    <w:rsid w:val="005350AF"/>
    <w:rsid w:val="00712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6C326"/>
  <w15:chartTrackingRefBased/>
  <w15:docId w15:val="{E3DC9262-F768-4C0F-9B14-06E25814C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A02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0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Aditya</dc:creator>
  <cp:keywords/>
  <dc:description/>
  <cp:lastModifiedBy>Gupta, Aditya</cp:lastModifiedBy>
  <cp:revision>2</cp:revision>
  <dcterms:created xsi:type="dcterms:W3CDTF">2022-04-12T15:48:00Z</dcterms:created>
  <dcterms:modified xsi:type="dcterms:W3CDTF">2022-04-12T15:49:00Z</dcterms:modified>
</cp:coreProperties>
</file>